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4276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lian Kadlec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eata Kadlec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